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ymraeg-welsh"/>
      <w:bookmarkEnd w:id="21"/>
      <w:r>
        <w:t xml:space="preserve">Cymraeg / Wels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ymra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Algebra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Algebrai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Ma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Grŵ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Cyl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Is-grŵ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Trosgynnol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ymra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Dadansod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Calcwl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Rheol Cadw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Cry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Di-d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Cydgyfeir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Cydgyfeiri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Cwr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Differ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Differadw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Diffe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Differ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Bwl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Dargyfeir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Dargyfeir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Dargyfeiri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Graddi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Integradw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Integr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Integr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Plâ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Dilyni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Cyf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Arwyne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Tang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ffurf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ymra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Gwerth Absoliw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Ad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Osg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Brasam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Mwmpwy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Arwyneb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Rhifydd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Cysylltia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Tybiae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Cyfartal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Gwire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Deusaeth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Binom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Arff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Caeed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Cyfern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Colof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Cymu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Cyflenw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Rhif Cymhly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Rhif Cyfansaw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Cyfansod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Am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Amo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Cyson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Gwrthddywe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Canlyne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Croml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Gwanych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Deg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Gostyng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Diffin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Gradd (polynomia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Enwad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Dwys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Dibyn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Dimensi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Arwaha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Dosbarth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Rhann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Par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Haf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Hafal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Perthynas Cywerth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Cywer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Cyfeiliorn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Eilr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Esbony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Esbonyd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Alloso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F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Ffactor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Meidrai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Fformiw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Ffracsi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Aml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Ffwythi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Ea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Graff (ffwythia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Graff (rhwydwaith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Harmon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Homogenai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fathi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Delw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Rhif Dychmyg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Ymhlyg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Cynyd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Annibyn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Anwyth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Anhafal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Anfeidrai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Mewnsaeth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Lluoswm Mew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Cyfanr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Rhyngoso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Croestor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Cyfw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Gwrthd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Gwrthdroadw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Iter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Lemma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Hy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Terf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Lli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Lle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Logarithm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Rhesym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Matr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Cyme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Mes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Canolr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Mo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Modwl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Monoton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Lluos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Cydanghynhwys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Rhif Naturi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Angenrheidi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Negat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nfed Isra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Rhifiad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Rhifia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Odr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-i-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Ago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Gweithre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Gweithredy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Tref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Osgil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Parame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Parametr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Rhan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Rhan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Cyfn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Plâ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Modd Pwy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Pegynli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Peg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Polynomial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Posit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Pŵ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Rhif Cysef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Lluosw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Taflegr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Praw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Priodw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Goso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Cynifery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Ar h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Amre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Rhif Cymareb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Rhif R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Cily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Dychwelia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Ymatbly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Gweddi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Gwriedd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R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Sga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Set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Arwy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Cydamse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Datrys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Gof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Sffer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Rhif Sgwâ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Ail Isra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Is-s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Is-of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Amnewi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Tynn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Digo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Sw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Allsaeth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Cymes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Theorem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Trawsffurf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Trosai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Gwer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Fe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Cyflym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Cyfaint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ymra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Ongl L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Cyfag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Arc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Arwyneb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Echel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Cylch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Cyfesur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Gra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Diame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Hirgyl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Hafalochro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Geometr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Hyperbola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Hypoten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Croestor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Croestor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Isosge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Hy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Mes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Metr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Ongl Afl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Orthogonol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Parabola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Paral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Paralelogr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Perime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Perpendicw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Plâ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Pedroch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Radi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Petry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Adlewyrch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Ongl Atbly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Ongl Sgwâ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Cylchdr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Cylch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Secant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Cyfl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Arwyne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Tang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Trawsffurf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Trawsfu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Trawsfu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Trigonometreg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ymra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Binom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Amo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Cydberthyn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Cydamryw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Dosran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Disgwyl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Cyme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Trynewi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Tebygolrwy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Ar h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Hapnewid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Samp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Ystadegae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ffur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ewid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Amrywiant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5f2447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